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6694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zysztof Gabryel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niela Gabryel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